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BB777" w14:textId="77A62B6D" w:rsidR="002B3269" w:rsidRPr="00D771E9" w:rsidRDefault="002B3269" w:rsidP="00013F07">
      <w:pPr>
        <w:spacing w:after="120" w:line="360" w:lineRule="auto"/>
        <w:rPr>
          <w:rFonts w:ascii="Univers 55" w:hAnsi="Univers 55"/>
          <w:b/>
          <w:bCs/>
          <w:sz w:val="28"/>
          <w:szCs w:val="28"/>
          <w:u w:val="single"/>
        </w:rPr>
      </w:pPr>
      <w:r w:rsidRPr="00D771E9">
        <w:rPr>
          <w:rFonts w:ascii="Univers 55" w:hAnsi="Univers 55"/>
          <w:b/>
          <w:bCs/>
          <w:sz w:val="28"/>
          <w:szCs w:val="28"/>
          <w:u w:val="single"/>
        </w:rPr>
        <w:t>Abstract for EGF 202</w:t>
      </w:r>
      <w:r w:rsidR="001A7EF4" w:rsidRPr="00D771E9">
        <w:rPr>
          <w:rFonts w:ascii="Univers 55" w:hAnsi="Univers 55"/>
          <w:b/>
          <w:bCs/>
          <w:sz w:val="28"/>
          <w:szCs w:val="28"/>
          <w:u w:val="single"/>
        </w:rPr>
        <w:t>1</w:t>
      </w:r>
    </w:p>
    <w:p w14:paraId="77226C5E" w14:textId="77777777" w:rsidR="002B3269" w:rsidRPr="00D771E9" w:rsidRDefault="002B3269" w:rsidP="00013F07">
      <w:pPr>
        <w:spacing w:after="120" w:line="360" w:lineRule="auto"/>
        <w:rPr>
          <w:rFonts w:ascii="Univers 55" w:hAnsi="Univers 55"/>
          <w:b/>
          <w:bCs/>
          <w:sz w:val="24"/>
          <w:szCs w:val="24"/>
        </w:rPr>
      </w:pPr>
    </w:p>
    <w:p w14:paraId="2611E5BB" w14:textId="1F47CA5C" w:rsidR="00D074E4" w:rsidRPr="00D771E9" w:rsidRDefault="002B3269" w:rsidP="00013F07">
      <w:pPr>
        <w:spacing w:after="120" w:line="360" w:lineRule="auto"/>
        <w:rPr>
          <w:rFonts w:ascii="Univers 55" w:hAnsi="Univers 55"/>
          <w:b/>
          <w:bCs/>
          <w:sz w:val="24"/>
          <w:szCs w:val="24"/>
        </w:rPr>
      </w:pPr>
      <w:r w:rsidRPr="00D771E9">
        <w:rPr>
          <w:rFonts w:ascii="Univers 55" w:hAnsi="Univers 55"/>
          <w:b/>
          <w:bCs/>
          <w:sz w:val="24"/>
          <w:szCs w:val="24"/>
          <w:u w:val="single"/>
        </w:rPr>
        <w:t>Title:</w:t>
      </w:r>
      <w:r w:rsidRPr="00D771E9">
        <w:rPr>
          <w:rFonts w:ascii="Univers 55" w:hAnsi="Univers 55"/>
          <w:b/>
          <w:bCs/>
          <w:sz w:val="24"/>
          <w:szCs w:val="24"/>
        </w:rPr>
        <w:t xml:space="preserve"> </w:t>
      </w:r>
      <w:r w:rsidR="00F86659" w:rsidRPr="00D771E9">
        <w:rPr>
          <w:rFonts w:ascii="Univers 55" w:hAnsi="Univers 55"/>
          <w:sz w:val="24"/>
          <w:szCs w:val="24"/>
        </w:rPr>
        <w:t>Title of your paper</w:t>
      </w:r>
    </w:p>
    <w:p w14:paraId="25A5C3CF" w14:textId="0156A859" w:rsidR="002B3269" w:rsidRPr="00D771E9" w:rsidRDefault="002B3269" w:rsidP="00013F07">
      <w:pPr>
        <w:spacing w:after="120" w:line="360" w:lineRule="auto"/>
        <w:rPr>
          <w:rFonts w:ascii="Univers 55" w:hAnsi="Univers 55"/>
          <w:sz w:val="24"/>
          <w:szCs w:val="24"/>
        </w:rPr>
      </w:pPr>
      <w:r w:rsidRPr="00D771E9">
        <w:rPr>
          <w:rFonts w:ascii="Univers 55" w:hAnsi="Univers 55"/>
          <w:b/>
          <w:bCs/>
          <w:sz w:val="24"/>
          <w:szCs w:val="24"/>
          <w:u w:val="single"/>
        </w:rPr>
        <w:t>Authors:</w:t>
      </w:r>
      <w:r w:rsidRPr="00D771E9">
        <w:rPr>
          <w:rFonts w:ascii="Univers 55" w:hAnsi="Univers 55"/>
          <w:b/>
          <w:bCs/>
          <w:sz w:val="24"/>
          <w:szCs w:val="24"/>
        </w:rPr>
        <w:t xml:space="preserve"> </w:t>
      </w:r>
      <w:r w:rsidR="00F86659" w:rsidRPr="00D771E9">
        <w:rPr>
          <w:rFonts w:ascii="Univers 55" w:hAnsi="Univers 55"/>
          <w:sz w:val="24"/>
          <w:szCs w:val="24"/>
        </w:rPr>
        <w:t>Full names of all authors</w:t>
      </w:r>
    </w:p>
    <w:p w14:paraId="4BEC1254" w14:textId="433668AC" w:rsidR="00F86659" w:rsidRPr="00D771E9" w:rsidRDefault="00F86659" w:rsidP="00013F07">
      <w:pPr>
        <w:spacing w:after="120" w:line="360" w:lineRule="auto"/>
        <w:rPr>
          <w:rFonts w:ascii="Univers 55" w:hAnsi="Univers 55"/>
          <w:sz w:val="24"/>
          <w:szCs w:val="24"/>
          <w:u w:val="single"/>
        </w:rPr>
      </w:pPr>
      <w:r w:rsidRPr="00D771E9">
        <w:rPr>
          <w:rFonts w:ascii="Univers 55" w:hAnsi="Univers 55"/>
          <w:b/>
          <w:bCs/>
          <w:sz w:val="24"/>
          <w:szCs w:val="24"/>
          <w:u w:val="single"/>
        </w:rPr>
        <w:t>Affiliations:</w:t>
      </w:r>
      <w:r w:rsidRPr="00D771E9">
        <w:rPr>
          <w:rFonts w:ascii="Univers 55" w:hAnsi="Univers 55"/>
          <w:sz w:val="24"/>
          <w:szCs w:val="24"/>
        </w:rPr>
        <w:t xml:space="preserve"> Names of the institutions</w:t>
      </w:r>
    </w:p>
    <w:p w14:paraId="2908ECDB" w14:textId="195A5BBD" w:rsidR="00D074E4" w:rsidRPr="00D771E9" w:rsidRDefault="00D074E4" w:rsidP="00013F07">
      <w:pPr>
        <w:spacing w:after="120" w:line="360" w:lineRule="auto"/>
        <w:rPr>
          <w:rFonts w:ascii="Univers 55" w:hAnsi="Univers 55"/>
          <w:sz w:val="24"/>
          <w:szCs w:val="24"/>
        </w:rPr>
      </w:pPr>
    </w:p>
    <w:p w14:paraId="218C52AE" w14:textId="16F11628" w:rsidR="0048565A" w:rsidRPr="00D771E9" w:rsidRDefault="00F86659" w:rsidP="00013F07">
      <w:pPr>
        <w:spacing w:after="120" w:line="360" w:lineRule="auto"/>
        <w:jc w:val="both"/>
        <w:rPr>
          <w:rFonts w:ascii="Univers 55" w:hAnsi="Univers 55"/>
          <w:sz w:val="24"/>
          <w:szCs w:val="24"/>
        </w:rPr>
      </w:pPr>
      <w:r w:rsidRPr="00D771E9">
        <w:rPr>
          <w:rFonts w:ascii="Univers 55" w:hAnsi="Univers 55"/>
          <w:sz w:val="24"/>
          <w:szCs w:val="24"/>
        </w:rPr>
        <w:t xml:space="preserve">Body </w:t>
      </w:r>
      <w:r w:rsidR="00013F07" w:rsidRPr="00D771E9">
        <w:rPr>
          <w:rFonts w:ascii="Univers 55" w:hAnsi="Univers 55"/>
          <w:sz w:val="24"/>
          <w:szCs w:val="24"/>
        </w:rPr>
        <w:t>t</w:t>
      </w:r>
      <w:r w:rsidRPr="00D771E9">
        <w:rPr>
          <w:rFonts w:ascii="Univers 55" w:hAnsi="Univers 55"/>
          <w:sz w:val="24"/>
          <w:szCs w:val="24"/>
        </w:rPr>
        <w:t>ext</w:t>
      </w:r>
      <w:r w:rsidR="00013F07" w:rsidRPr="00D771E9">
        <w:rPr>
          <w:rFonts w:ascii="Univers 55" w:hAnsi="Univers 55"/>
          <w:sz w:val="24"/>
          <w:szCs w:val="24"/>
        </w:rPr>
        <w:t xml:space="preserve"> of the abstract</w:t>
      </w:r>
      <w:r w:rsidRPr="00D771E9">
        <w:rPr>
          <w:rFonts w:ascii="Univers 55" w:hAnsi="Univers 55"/>
          <w:sz w:val="24"/>
          <w:szCs w:val="24"/>
        </w:rPr>
        <w:t xml:space="preserve"> (max. 200 words)</w:t>
      </w:r>
      <w:r w:rsidR="00013F07" w:rsidRPr="00D771E9">
        <w:rPr>
          <w:rFonts w:ascii="Univers 55" w:hAnsi="Univers 55"/>
          <w:sz w:val="24"/>
          <w:szCs w:val="24"/>
        </w:rPr>
        <w:t>. Here you should clearly and concisely describe the objective, methods, main results, and conclusions of the work conducted. Your work needs to be linked to at least one scientific theme of the EGF2021 Symposium. The overview of the scientific themes can be found on the EGF2021 website (</w:t>
      </w:r>
      <w:hyperlink r:id="rId4" w:history="1">
        <w:r w:rsidR="0048565A" w:rsidRPr="00D771E9">
          <w:rPr>
            <w:rStyle w:val="Hyperlink"/>
            <w:rFonts w:ascii="Univers 55" w:hAnsi="Univers 55"/>
            <w:sz w:val="24"/>
            <w:szCs w:val="24"/>
          </w:rPr>
          <w:t>www.uni-kassel.de/go/egf2021</w:t>
        </w:r>
      </w:hyperlink>
      <w:r w:rsidR="00013F07" w:rsidRPr="00D771E9">
        <w:rPr>
          <w:rFonts w:ascii="Univers 55" w:hAnsi="Univers 55"/>
          <w:sz w:val="24"/>
          <w:szCs w:val="24"/>
        </w:rPr>
        <w:t>).</w:t>
      </w:r>
    </w:p>
    <w:p w14:paraId="39EBCA88" w14:textId="05E643D7" w:rsidR="0048565A" w:rsidRPr="00D771E9" w:rsidRDefault="0048565A" w:rsidP="00013F07">
      <w:pPr>
        <w:spacing w:after="120" w:line="360" w:lineRule="auto"/>
        <w:jc w:val="both"/>
        <w:rPr>
          <w:rFonts w:ascii="Univers 55" w:hAnsi="Univers 55"/>
        </w:rPr>
      </w:pPr>
    </w:p>
    <w:sectPr w:rsidR="0048565A" w:rsidRPr="00D771E9" w:rsidSect="0048565A">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BA"/>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BA"/>
    <w:family w:val="roman"/>
    <w:pitch w:val="variable"/>
    <w:sig w:usb0="E0002EFF" w:usb1="C0007843" w:usb2="00000009" w:usb3="00000000" w:csb0="000001FF" w:csb1="00000000"/>
  </w:font>
  <w:font w:name="Univers 55">
    <w:panose1 w:val="02010603020202030204"/>
    <w:charset w:val="00"/>
    <w:family w:val="swiss"/>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NLA0MjO0NDEzNjZQ0lEKTi0uzszPAykwrAUADPVsniwAAAA="/>
  </w:docVars>
  <w:rsids>
    <w:rsidRoot w:val="00DB743F"/>
    <w:rsid w:val="00013F07"/>
    <w:rsid w:val="000F51B1"/>
    <w:rsid w:val="001827BB"/>
    <w:rsid w:val="001A7EF4"/>
    <w:rsid w:val="00236193"/>
    <w:rsid w:val="002B3269"/>
    <w:rsid w:val="003C20FC"/>
    <w:rsid w:val="0048565A"/>
    <w:rsid w:val="008553A9"/>
    <w:rsid w:val="00A422E9"/>
    <w:rsid w:val="00A8343B"/>
    <w:rsid w:val="00B006DD"/>
    <w:rsid w:val="00B3007A"/>
    <w:rsid w:val="00BB343C"/>
    <w:rsid w:val="00C12BD9"/>
    <w:rsid w:val="00CC4584"/>
    <w:rsid w:val="00CE758B"/>
    <w:rsid w:val="00D074E4"/>
    <w:rsid w:val="00D771E9"/>
    <w:rsid w:val="00DB743F"/>
    <w:rsid w:val="00DD7425"/>
    <w:rsid w:val="00E11D29"/>
    <w:rsid w:val="00E62A21"/>
    <w:rsid w:val="00EC4ED3"/>
    <w:rsid w:val="00F86659"/>
    <w:rsid w:val="00FF707F"/>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23741"/>
  <w15:chartTrackingRefBased/>
  <w15:docId w15:val="{EE7B3ECA-3A96-4400-AA69-F92FD54E6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65A"/>
    <w:rPr>
      <w:color w:val="0563C1" w:themeColor="hyperlink"/>
      <w:u w:val="single"/>
    </w:rPr>
  </w:style>
  <w:style w:type="character" w:styleId="UnresolvedMention">
    <w:name w:val="Unresolved Mention"/>
    <w:basedOn w:val="DefaultParagraphFont"/>
    <w:uiPriority w:val="99"/>
    <w:semiHidden/>
    <w:unhideWhenUsed/>
    <w:rsid w:val="00485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uni-kassel.de/go/egf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80</Words>
  <Characters>4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n Sri Jeewantha Wijesingha</dc:creator>
  <cp:keywords/>
  <dc:description/>
  <cp:lastModifiedBy>Ilze Dzene</cp:lastModifiedBy>
  <cp:revision>5</cp:revision>
  <dcterms:created xsi:type="dcterms:W3CDTF">2020-07-16T13:34:00Z</dcterms:created>
  <dcterms:modified xsi:type="dcterms:W3CDTF">2020-07-21T12:07:00Z</dcterms:modified>
</cp:coreProperties>
</file>